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Applica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093171ecab6d4bffdba3a3d231521ae0869aa85"/>
    <w:p>
      <w:pPr>
        <w:pStyle w:val="Heading1"/>
      </w:pPr>
      <w:r>
        <w:t xml:space="preserve">Statement of Purpose: Commitment to Service as a Police Officer in Johannesburg, South Africa</w:t>
      </w:r>
    </w:p>
    <w:p>
      <w:pPr>
        <w:pStyle w:val="FirstParagraph"/>
      </w:pPr>
      <w:r>
        <w:t xml:space="preserve">I am writing with profound dedication to submit my application for the position of Police Officer within the South African Police Service (SAPS), specifically committed to serving the communities of Johannesburg. This Statement of Purpose outlines my unwavering motivation, relevant preparation, and vision for contributing meaningfully to public safety in South Africa's most populous city. My ambition is not merely to join SAPS but to actively engage as a frontline officer dedicated to upholding law and order, fostering community trust, and advancing the transformative goals of policing in Johannesburg.</w:t>
      </w:r>
    </w:p>
    <w:p>
      <w:pPr>
        <w:pStyle w:val="BodyText"/>
      </w:pPr>
      <w:r>
        <w:t xml:space="preserve">My journey toward becoming a Police Officer stems from deep personal roots within Johannesburg’s diverse landscape. Growing up in Soweto, I witnessed firsthand both the resilience of communities navigating complex security challenges and the profound impact that respectful, accessible policing can have. During my adolescence, I volunteered with local youth initiatives in Alexandra Township, where I assisted community safety forums in organizing neighborhood watch programs. These experiences crystallized my understanding: effective policing in Johannesburg cannot exist without genuine partnership between officers and residents. It is not enough to respond to crime; we must proactively collaborate with communities to prevent it. This belief forms the bedrock of my application for a role as a Police Officer committed to South Africa’s vision of peace and justice.</w:t>
      </w:r>
    </w:p>
    <w:p>
      <w:pPr>
        <w:pStyle w:val="BodyText"/>
      </w:pPr>
      <w:r>
        <w:t xml:space="preserve">Academically, I pursued a Bachelor of Social Science in Criminology at the University of Johannesburg, where I specialized in community-oriented policing models applicable to urban South Africa. My studies critically examined SAPS’ Strategic Plan 2021-2026, particularly its emphasis on "Community Safety through Partnerships," and explored challenges specific to cities like Johannesburg—such as gang-related violence in areas like Maboneng, property crime in Sandton, and the intricate dynamics of taxi industry disputes. I completed a research project analyzing the efficacy of SAPS’ Community Policing Forums (CPFs) in Johannesburg’s informal settlements, concluding that sustained trust-building through consistent officer presence is paramount. This academic grounding ensures I enter service with both theoretical understanding and practical awareness of Johannesburg’s unique context.</w:t>
      </w:r>
    </w:p>
    <w:p>
      <w:pPr>
        <w:pStyle w:val="BodyText"/>
      </w:pPr>
      <w:r>
        <w:t xml:space="preserve">Beyond formal education, I have actively prepared myself for the physical, ethical, and emotional demands of policing. I hold a Certificate in First Response Emergency Care (FREC) accredited by the South African National Ambulance Service (SANAS), enabling me to provide immediate assistance during critical incidents—a vital skill when responding to Johannesburg’s high rates of assault and road accidents. I also completed an 8-week intensive fitness program aligned with SAPS standards, achieving scores consistently above average in endurance, agility, and strength assessments. Crucially, I have undergone training in de-escalation techniques through the Centre for Conflict Resolution (CCR), focusing on non-violent communication strategies essential for engaging with distressed individuals or volatile communities—skills directly transferable to Johannesburg’s high-stress environments.</w:t>
      </w:r>
    </w:p>
    <w:p>
      <w:pPr>
        <w:pStyle w:val="BodyText"/>
      </w:pPr>
      <w:r>
        <w:t xml:space="preserve">My commitment to ethical integrity is unwavering. I understand that trust in SAPS across South Africa, particularly in Johannesburg, has been strained by historical challenges. As a Police Officer, I pledge adherence to the National Police Service Act of 1995 and the SAPS Code of Conduct with absolute rigor. This means conducting myself with impartiality during traffic stops in Hillbrow, respecting human rights during arrests in Fordsburg, and reporting misconduct without hesitation—principles I learned through a workshop on police accountability led by the Independent Police Investigative Directorate (IPID). Johannesburg’s communities deserve officers who are not only competent but also transparent and accountable; this is the standard I commit to daily.</w:t>
      </w:r>
    </w:p>
    <w:p>
      <w:pPr>
        <w:pStyle w:val="BodyText"/>
      </w:pPr>
      <w:r>
        <w:t xml:space="preserve">As a Police Officer in South Africa Johannesburg, my immediate focus will be on building rapport through consistent community engagement. I aim to volunteer at local CPF meetings across wards 1-30, listening to residents’ concerns about home invasions or youth crime and collaboratively developing solutions. For example, I would advocate for joint patrols with neighborhood watch groups in areas like Daveyton, where my prior volunteer work has established initial connections. Long-term, I aspire to contribute to SAPS’ "Safer Cities" initiative by leveraging my criminology background to analyze local crime patterns and support data-driven patrol strategies that reduce repeat offenses—specifically targeting the theft of goods from informal markets in Johannesburg’s city center.</w:t>
      </w:r>
    </w:p>
    <w:p>
      <w:pPr>
        <w:pStyle w:val="BodyText"/>
      </w:pPr>
      <w:r>
        <w:t xml:space="preserve">I am acutely aware that policing in Johannesburg is not merely a profession but a profound responsibility to South Africa’s future. The city embodies both the challenges and potential of our nation: its vibrant energy coexists with complex socio-economic pressures that demand innovative, compassionate law enforcement. As an officer, I will champion SAPS’ mandate to "Protect and Serve" by ensuring my actions reflect dignity for all—whether assisting a stranded driver on the M1 or mediating a dispute between residents in Tshwane. My presence in uniform will symbolize not just authority but accessibility, reminding every citizen from Sophiatown to Rosebank that they are valued partners in safety.</w:t>
      </w:r>
    </w:p>
    <w:p>
      <w:pPr>
        <w:pStyle w:val="BodyText"/>
      </w:pPr>
      <w:r>
        <w:t xml:space="preserve">In closing, this Statement of Purpose reflects my readiness to step into the role of Police Officer with humility, skill, and an unshakable commitment to Johannesburg’s well-being. I do not seek employment; I seek service within the noble tradition of SAPS—dedicated to making South Africa’s largest city a safer place for generations. I am eager to contribute my training, empathy, and energy toward achieving the shared vision of community safety in South Africa Johannesburg, where justice is not only administered but experienced.</w:t>
      </w:r>
    </w:p>
    <w:p>
      <w:pPr>
        <w:pStyle w:val="BodyText"/>
      </w:pPr>
      <w:r>
        <w:t xml:space="preserve">Thank you for considering my application. I welcome the opportunity to discuss how my dedication aligns with SAPS’ mission and the specific needs of Johannesburg’s communities.</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Application - Johannesburg, South Africa</dc:title>
  <dc:creator/>
  <dc:language>en</dc:language>
  <cp:keywords/>
  <dcterms:created xsi:type="dcterms:W3CDTF">2026-06-05T12:20:31Z</dcterms:created>
  <dcterms:modified xsi:type="dcterms:W3CDTF">2026-06-05T12:20:31Z</dcterms:modified>
</cp:coreProperties>
</file>

<file path=docProps/custom.xml><?xml version="1.0" encoding="utf-8"?>
<Properties xmlns="http://schemas.openxmlformats.org/officeDocument/2006/custom-properties" xmlns:vt="http://schemas.openxmlformats.org/officeDocument/2006/docPropsVTypes"/>
</file>